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4F1B72AE" w14:textId="77777777" w:rsidR="00412180" w:rsidRPr="00412180" w:rsidRDefault="00412180" w:rsidP="00412180">
            <w:pPr>
              <w:spacing w:after="40" w:line="259" w:lineRule="auto"/>
              <w:ind w:left="16" w:right="0" w:firstLine="0"/>
              <w:rPr>
                <w:b/>
                <w:bCs/>
                <w:color w:val="4F81BD"/>
                <w:sz w:val="28"/>
                <w:szCs w:val="28"/>
              </w:rPr>
            </w:pPr>
            <w:r w:rsidRPr="00412180">
              <w:rPr>
                <w:b/>
                <w:bCs/>
                <w:color w:val="4F81BD"/>
                <w:sz w:val="28"/>
                <w:szCs w:val="28"/>
              </w:rPr>
              <w:t xml:space="preserve">CMPS 312 Project Phase 1 – UI Design and Implementation </w:t>
            </w:r>
          </w:p>
          <w:p w14:paraId="6AEB744B" w14:textId="6B0B528D" w:rsidR="00C82806" w:rsidRPr="009E6A78" w:rsidRDefault="00412180" w:rsidP="00412180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12180">
              <w:rPr>
                <w:b/>
                <w:bCs/>
                <w:color w:val="4F81BD"/>
                <w:sz w:val="28"/>
                <w:szCs w:val="28"/>
              </w:rPr>
              <w:t>(20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1C32ADC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6BFA1800" w:rsidR="00774BB7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urshed AL-Muhannadi</w:t>
            </w:r>
          </w:p>
          <w:p w14:paraId="2EF6BF3E" w14:textId="78E77355" w:rsidR="006B4FD5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Saoud AL-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Rumaihi</w:t>
            </w:r>
            <w:proofErr w:type="spellEnd"/>
          </w:p>
          <w:p w14:paraId="7F01401C" w14:textId="1588F20F" w:rsidR="006B4FD5" w:rsidRPr="003566B4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Al-Sayegh</w:t>
            </w:r>
          </w:p>
          <w:p w14:paraId="1F0C8DE4" w14:textId="77777777" w:rsidR="006B4FD5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2A30C5F9" w14:textId="5BA68A17" w:rsidR="001A576E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Murshed </w:t>
            </w:r>
            <w:hyperlink r:id="rId12" w:history="1">
              <w:r w:rsidRPr="008F3955">
                <w:rPr>
                  <w:rStyle w:val="Hyperlink"/>
                  <w:bCs/>
                  <w:sz w:val="24"/>
                  <w:szCs w:val="24"/>
                </w:rPr>
                <w:t>ma1706102@qu.edu.qa</w:t>
              </w:r>
            </w:hyperlink>
          </w:p>
          <w:p w14:paraId="4B98F3E2" w14:textId="44D5EC8A" w:rsidR="006B4FD5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5D5207EA" w:rsidR="006B4FD5" w:rsidRPr="003566B4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412180" w14:paraId="486983D2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C18FA55" w:rsidR="00412180" w:rsidRDefault="00412180" w:rsidP="00412180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Pr="002B4033">
              <w:t>Repositories or Providers Class Diagram</w:t>
            </w:r>
          </w:p>
        </w:tc>
        <w:tc>
          <w:tcPr>
            <w:tcW w:w="709" w:type="dxa"/>
            <w:vAlign w:val="center"/>
          </w:tcPr>
          <w:p w14:paraId="7D4E119C" w14:textId="2AE43D16" w:rsidR="00412180" w:rsidRDefault="00412180" w:rsidP="00722D05">
            <w:pPr>
              <w:spacing w:after="0" w:line="259" w:lineRule="auto"/>
              <w:ind w:left="0" w:right="43" w:firstLine="0"/>
              <w:jc w:val="center"/>
            </w:pPr>
            <w:r>
              <w:t>5%</w:t>
            </w:r>
          </w:p>
        </w:tc>
        <w:tc>
          <w:tcPr>
            <w:tcW w:w="1276" w:type="dxa"/>
            <w:vAlign w:val="center"/>
          </w:tcPr>
          <w:p w14:paraId="370682DC" w14:textId="0396F4F5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FD70F10" w14:textId="5F420A6E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412180" w14:paraId="1941A516" w14:textId="77777777" w:rsidTr="00722D05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10A59DD" w:rsidR="00412180" w:rsidRPr="00636424" w:rsidRDefault="00412180" w:rsidP="0041218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Pr="00B26E8B">
              <w:rPr>
                <w:b/>
                <w:bCs/>
                <w:lang w:val="en-GB"/>
              </w:rPr>
              <w:t>Design and implement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D1ECC8D" w:rsidR="00412180" w:rsidRPr="0094208D" w:rsidRDefault="00412180" w:rsidP="00722D05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95782" w14:paraId="2D205A8A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FA86A19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 w:rsidR="00636424">
              <w:t>–</w:t>
            </w:r>
            <w:r w:rsidRPr="00B95782">
              <w:t xml:space="preserve"> Login</w:t>
            </w:r>
          </w:p>
        </w:tc>
        <w:tc>
          <w:tcPr>
            <w:tcW w:w="709" w:type="dxa"/>
            <w:vAlign w:val="center"/>
          </w:tcPr>
          <w:p w14:paraId="53F32667" w14:textId="707F9758" w:rsidR="00B95782" w:rsidRPr="00254360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vAlign w:val="center"/>
          </w:tcPr>
          <w:p w14:paraId="32151F0D" w14:textId="6888200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6F550EA9" w14:textId="365B52E6" w:rsidR="000C4C8F" w:rsidRDefault="000C4C8F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722D05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2 - </w:t>
            </w:r>
            <w:proofErr w:type="spellStart"/>
            <w:r w:rsidRPr="00B95782">
              <w:t>YalaPay</w:t>
            </w:r>
            <w:proofErr w:type="spellEnd"/>
            <w:r w:rsidRPr="00B95782">
              <w:t xml:space="preserve"> Dashboard</w:t>
            </w:r>
          </w:p>
        </w:tc>
        <w:tc>
          <w:tcPr>
            <w:tcW w:w="709" w:type="dxa"/>
            <w:vAlign w:val="center"/>
          </w:tcPr>
          <w:p w14:paraId="050BAE9E" w14:textId="33BB17BD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vAlign w:val="center"/>
          </w:tcPr>
          <w:p w14:paraId="2C369AD9" w14:textId="4941FB58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5DF3A31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2D5A04B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U3 - List/Search/Add/ Update and Delete a </w:t>
            </w:r>
            <w:r w:rsidR="00C70375" w:rsidRPr="00B95782">
              <w:rPr>
                <w:rFonts w:asciiTheme="majorBidi" w:hAnsiTheme="majorBidi" w:cstheme="majorBidi"/>
              </w:rPr>
              <w:t>customer</w:t>
            </w:r>
            <w:r w:rsidRPr="00B95782">
              <w:rPr>
                <w:rFonts w:asciiTheme="majorBidi" w:hAnsiTheme="majorBidi" w:cstheme="majorBidi"/>
              </w:rPr>
              <w:t>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2A52F5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38D6D610" w14:textId="64032C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6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2D00E7E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D1C0E66" w14:textId="443B3D7A" w:rsidR="00B95782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2</w:t>
            </w:r>
          </w:p>
          <w:p w14:paraId="4C1DFC6C" w14:textId="7371BAE6" w:rsidR="00820562" w:rsidRPr="00820562" w:rsidRDefault="00820562" w:rsidP="00722D05">
            <w:pPr>
              <w:jc w:val="center"/>
            </w:pPr>
          </w:p>
        </w:tc>
        <w:tc>
          <w:tcPr>
            <w:tcW w:w="1276" w:type="dxa"/>
            <w:vAlign w:val="center"/>
          </w:tcPr>
          <w:p w14:paraId="35698C4F" w14:textId="52F71925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2D387AB5" w14:textId="03544566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722D05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63DF266C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254A23F6" w14:textId="29598CC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6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7593E95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8C53769" w14:textId="385F05C8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22</w:t>
            </w:r>
          </w:p>
        </w:tc>
        <w:tc>
          <w:tcPr>
            <w:tcW w:w="1276" w:type="dxa"/>
            <w:vAlign w:val="center"/>
          </w:tcPr>
          <w:p w14:paraId="70EB9EEB" w14:textId="63E5C8B6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1A3C8D2B" w14:textId="6C8C7808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1BBFD69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5809F09C" w14:textId="79D735B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037C9E7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077EDAE7" w14:textId="2F859143" w:rsidR="00B95782" w:rsidRPr="00254360" w:rsidRDefault="0020660A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5</w:t>
            </w:r>
          </w:p>
        </w:tc>
        <w:tc>
          <w:tcPr>
            <w:tcW w:w="1276" w:type="dxa"/>
            <w:vAlign w:val="center"/>
          </w:tcPr>
          <w:p w14:paraId="28A08D96" w14:textId="394E553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326479C7" w14:textId="0151C710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00722D05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lastRenderedPageBreak/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(1</w:t>
            </w:r>
            <w:r w:rsidR="00820562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  <w:vAlign w:val="center"/>
          </w:tcPr>
          <w:p w14:paraId="446D50C9" w14:textId="51F677E1" w:rsidR="00B95782" w:rsidRPr="00254360" w:rsidRDefault="00820562" w:rsidP="00722D05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30</w:t>
            </w:r>
          </w:p>
        </w:tc>
        <w:tc>
          <w:tcPr>
            <w:tcW w:w="1276" w:type="dxa"/>
            <w:vAlign w:val="center"/>
          </w:tcPr>
          <w:p w14:paraId="30C10244" w14:textId="6458D46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780BCF9" w14:textId="0D28768E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  <w:vAlign w:val="center"/>
          </w:tcPr>
          <w:p w14:paraId="2F3A22CD" w14:textId="63593DA9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6455E86A" w14:textId="3ED9D481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EC2117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00722D05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  <w:vAlign w:val="center"/>
          </w:tcPr>
          <w:p w14:paraId="140CE3EF" w14:textId="0D53B894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4D91142D" w14:textId="45BA2537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BFDFB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776D69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1A576E" w:rsidRDefault="001A576E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5B3ECBE2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0221EBBE" w14:textId="77777777" w:rsidTr="00722D05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1A576E" w:rsidRDefault="001A576E" w:rsidP="00722D05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313FA69C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1A576E" w:rsidRPr="00AF28C5" w:rsidRDefault="001A576E" w:rsidP="00722D05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1A576E" w:rsidRDefault="001A576E" w:rsidP="00722D05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1A576E" w:rsidRDefault="001A576E" w:rsidP="00722D05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proofErr w:type="gramStart"/>
      <w:r w:rsidRPr="004F28E2">
        <w:rPr>
          <w:b/>
          <w:bCs/>
          <w:i/>
          <w:iCs/>
        </w:rPr>
        <w:t>Not</w:t>
      </w:r>
      <w:proofErr w:type="gramEnd"/>
      <w:r w:rsidRPr="004F28E2">
        <w:rPr>
          <w:b/>
          <w:bCs/>
          <w:i/>
          <w:iCs/>
        </w:rPr>
        <w:t xml:space="preserve">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>
        <w:t>Flutter/Dart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12180">
      <w:pPr>
        <w:spacing w:after="33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455307FC" w:rsidR="00C82806" w:rsidRDefault="00722D05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  <w:r>
        <w:t xml:space="preserve"> – </w:t>
      </w:r>
      <w:r w:rsidRPr="002D4758">
        <w:t>Repositories</w:t>
      </w:r>
      <w:r>
        <w:t xml:space="preserve"> or Providers</w:t>
      </w:r>
      <w:r w:rsidRPr="002D4758">
        <w:t xml:space="preserve"> Class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7C567C33" w14:textId="7984CB7B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1 </w:t>
      </w:r>
      <w:r w:rsidR="009E5217">
        <w:t>–</w:t>
      </w:r>
      <w:r>
        <w:t xml:space="preserve"> Login</w:t>
      </w:r>
    </w:p>
    <w:p w14:paraId="26B334B9" w14:textId="492EA571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2 - </w:t>
      </w:r>
      <w:proofErr w:type="spellStart"/>
      <w:r>
        <w:t>YalaPay</w:t>
      </w:r>
      <w:proofErr w:type="spellEnd"/>
      <w:r>
        <w:t xml:space="preserve"> Dashboard</w:t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3 - List/Search/Add/ Update and Delete a </w:t>
      </w:r>
      <w:proofErr w:type="gramStart"/>
      <w:r>
        <w:t>Customer</w:t>
      </w:r>
      <w:proofErr w:type="gramEnd"/>
      <w:r>
        <w:t xml:space="preserve">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E7A9114" w14:textId="5A98801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4133BFF5" w14:textId="02673F5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7957EC59" w14:textId="3E5517B7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Customer</w:t>
      </w:r>
    </w:p>
    <w:p w14:paraId="442DB4F2" w14:textId="36B9B72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Customer</w:t>
      </w:r>
    </w:p>
    <w:p w14:paraId="397580DE" w14:textId="77777777" w:rsidR="00722D05" w:rsidRPr="00722D05" w:rsidRDefault="00722D05" w:rsidP="00722D05"/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4 - List/Search/Add/ Update and Delete an Invoice</w:t>
      </w:r>
    </w:p>
    <w:p w14:paraId="7DC0FAB1" w14:textId="2A9D0D1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6F5E5188" w14:textId="7BE4870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106ACAB7" w14:textId="6795CEA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Invoice</w:t>
      </w:r>
    </w:p>
    <w:p w14:paraId="6BEF8F24" w14:textId="42DFF63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Invoice</w:t>
      </w:r>
    </w:p>
    <w:p w14:paraId="60534EEA" w14:textId="61CD2B9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Invoice</w:t>
      </w:r>
    </w:p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5 - List/Search/Add/ Update and Delete payments for an invoice</w:t>
      </w:r>
    </w:p>
    <w:p w14:paraId="4968F173" w14:textId="78A7303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A03A05E" w14:textId="01B91101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582C1CF3" w14:textId="1E2F8725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</w:p>
    <w:p w14:paraId="2F5F7836" w14:textId="0861985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Payment</w:t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69CA9EE2" w14:textId="5D101811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1D3E3F49" w14:textId="5543F9CF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t>List Cheque Deposits</w:t>
      </w:r>
    </w:p>
    <w:p w14:paraId="251283B1" w14:textId="7E1D1E30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Update </w:t>
      </w:r>
      <w:r w:rsidRPr="00AB0D91">
        <w:t>Cheques Deposit</w:t>
      </w:r>
    </w:p>
    <w:p w14:paraId="3075F2AF" w14:textId="691AB91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7 - Invoices Report</w:t>
      </w:r>
    </w:p>
    <w:p w14:paraId="7990E55C" w14:textId="0983FC0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8</w:t>
      </w:r>
      <w:r w:rsidR="00B95782">
        <w:t xml:space="preserve"> </w:t>
      </w:r>
      <w:r>
        <w:t>- Cheques Report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722D05">
            <w:pPr>
              <w:pStyle w:val="ListParagraph"/>
              <w:numPr>
                <w:ilvl w:val="0"/>
                <w:numId w:val="26"/>
              </w:numPr>
              <w:jc w:val="center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0D42F3C8" w14:textId="77777777" w:rsidR="00722D05" w:rsidRDefault="00722D05" w:rsidP="005B357D">
            <w:pPr>
              <w:ind w:left="0" w:firstLine="0"/>
            </w:pP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5B3A54C0" w14:textId="77777777" w:rsidR="00722D05" w:rsidRDefault="00722D05" w:rsidP="005B357D">
            <w:pPr>
              <w:ind w:left="0" w:firstLine="0"/>
            </w:pP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7E83BF37" w14:textId="77777777" w:rsidR="00722D05" w:rsidRDefault="00722D05" w:rsidP="005B357D">
            <w:pPr>
              <w:ind w:left="0" w:firstLine="0"/>
            </w:pP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189F8561" w14:textId="77777777" w:rsidR="00722D05" w:rsidRDefault="00722D05" w:rsidP="005B357D">
            <w:pPr>
              <w:ind w:left="0" w:firstLine="0"/>
            </w:pP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EB9256" w14:textId="77777777" w:rsidR="00C57A89" w:rsidRDefault="00C57A89">
      <w:pPr>
        <w:spacing w:after="0" w:line="240" w:lineRule="auto"/>
      </w:pPr>
      <w:r>
        <w:separator/>
      </w:r>
    </w:p>
  </w:endnote>
  <w:endnote w:type="continuationSeparator" w:id="0">
    <w:p w14:paraId="05B158F4" w14:textId="77777777" w:rsidR="00C57A89" w:rsidRDefault="00C57A89">
      <w:pPr>
        <w:spacing w:after="0" w:line="240" w:lineRule="auto"/>
      </w:pPr>
      <w:r>
        <w:continuationSeparator/>
      </w:r>
    </w:p>
  </w:endnote>
  <w:endnote w:type="continuationNotice" w:id="1">
    <w:p w14:paraId="5A0B9F28" w14:textId="77777777" w:rsidR="00C57A89" w:rsidRDefault="00C57A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938C64" w14:textId="77777777" w:rsidR="00C57A89" w:rsidRDefault="00C57A89">
      <w:pPr>
        <w:spacing w:after="0" w:line="240" w:lineRule="auto"/>
      </w:pPr>
      <w:r>
        <w:separator/>
      </w:r>
    </w:p>
  </w:footnote>
  <w:footnote w:type="continuationSeparator" w:id="0">
    <w:p w14:paraId="2D06C5DE" w14:textId="77777777" w:rsidR="00C57A89" w:rsidRDefault="00C57A89">
      <w:pPr>
        <w:spacing w:after="0" w:line="240" w:lineRule="auto"/>
      </w:pPr>
      <w:r>
        <w:continuationSeparator/>
      </w:r>
    </w:p>
  </w:footnote>
  <w:footnote w:type="continuationNotice" w:id="1">
    <w:p w14:paraId="24A0C7EB" w14:textId="77777777" w:rsidR="00C57A89" w:rsidRDefault="00C57A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3.8pt;height:13.8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749D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B4FD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57A89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2DBB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1706102@qu.edu.q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Murshed Rabea H A Al-Muhannadi</cp:lastModifiedBy>
  <cp:revision>2</cp:revision>
  <cp:lastPrinted>2020-09-16T00:13:00Z</cp:lastPrinted>
  <dcterms:created xsi:type="dcterms:W3CDTF">2024-11-10T18:04:00Z</dcterms:created>
  <dcterms:modified xsi:type="dcterms:W3CDTF">2024-11-10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